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5C1B456D"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7C1694D8"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0682436F"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50698334"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5B51BE54"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3BF74F22"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6D5200A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33A49A94"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5A2071EB"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403CF095"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5CC2C03B"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784C69A4"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30C308A2"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0A9407EE"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5B5BA619"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7958F23E"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7B628617"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4769E86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0F94E16B"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42722133"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04210116"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391F4C41"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42D4C25A"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0997ACC2"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4A50F3E9"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56A1D80A"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364D96FE"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57392E86"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4CA7A8B2"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520B1CA6"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776454B5"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798B5737" w14:textId="77777777" w:rsidR="00C07CEB" w:rsidRPr="00BE69DD" w:rsidRDefault="00C07CEB" w:rsidP="00BE69DD">
      <w:pPr>
        <w:pStyle w:val="NormalWeb"/>
        <w:spacing w:before="0" w:beforeAutospacing="0" w:after="160" w:afterAutospacing="0" w:line="480" w:lineRule="auto"/>
        <w:jc w:val="both"/>
        <w:rPr>
          <w:rStyle w:val="Hyperlink"/>
          <w:color w:val="000000"/>
          <w:u w:val="none"/>
        </w:rPr>
      </w:pPr>
      <w:r w:rsidRPr="00BE69DD">
        <w:t xml:space="preserve">Thank you for learning how to burn $LZT tokens as a member of the </w:t>
      </w:r>
      <w:proofErr w:type="spellStart"/>
      <w:r w:rsidRPr="00BE69DD">
        <w:t>Lazatech</w:t>
      </w:r>
      <w:proofErr w:type="spellEnd"/>
      <w:r w:rsidRPr="00BE69DD">
        <w:t xml:space="preserve"> Community. We hope that you have learned something new from our academy and cannot wait to provide you with even more high-quality courses. The last portion of our </w:t>
      </w:r>
      <w:proofErr w:type="spellStart"/>
      <w:r w:rsidRPr="00BE69DD">
        <w:t>Burnathon</w:t>
      </w:r>
      <w:proofErr w:type="spellEnd"/>
      <w:r w:rsidRPr="00BE69DD">
        <w:t xml:space="preserve"> course is an exam that tests your prior course knowledge and research abilities.</w:t>
      </w:r>
    </w:p>
    <w:p w14:paraId="719DDC2D" w14:textId="77777777" w:rsidR="00123FD9" w:rsidRPr="00BE69DD" w:rsidRDefault="00123FD9" w:rsidP="00BE69DD">
      <w:pPr>
        <w:pStyle w:val="NormalWeb"/>
        <w:spacing w:before="0" w:beforeAutospacing="0" w:after="160" w:afterAutospacing="0" w:line="480" w:lineRule="auto"/>
        <w:jc w:val="both"/>
      </w:pPr>
      <w:r w:rsidRPr="00BE69DD">
        <w:rPr>
          <w:rStyle w:val="Hyperlink"/>
          <w:color w:val="000000"/>
          <w:u w:val="none"/>
        </w:rPr>
        <w:t>Good luck, and thank you once again!</w:t>
      </w:r>
    </w:p>
    <w:p w14:paraId="5014ACA6" w14:textId="77777777" w:rsidR="00123FD9" w:rsidRPr="00BE69DD" w:rsidRDefault="00123FD9" w:rsidP="00BE69DD">
      <w:pPr>
        <w:pStyle w:val="NormalWeb"/>
        <w:spacing w:before="0" w:beforeAutospacing="0" w:after="160" w:afterAutospacing="0" w:line="480" w:lineRule="auto"/>
      </w:pPr>
      <w:r w:rsidRPr="00BE69DD">
        <w:rPr>
          <w:b/>
          <w:bCs/>
        </w:rPr>
        <w:t xml:space="preserve">Lesson 5: Crypto Quiz </w:t>
      </w:r>
      <w:proofErr w:type="spellStart"/>
      <w:r w:rsidRPr="00BE69DD">
        <w:rPr>
          <w:b/>
          <w:bCs/>
        </w:rPr>
        <w:t>Quiz</w:t>
      </w:r>
      <w:proofErr w:type="spellEnd"/>
    </w:p>
    <w:p w14:paraId="44303159" w14:textId="77777777" w:rsidR="00123FD9" w:rsidRPr="00BE69DD" w:rsidRDefault="00123FD9" w:rsidP="00BE69DD">
      <w:pPr>
        <w:pStyle w:val="NormalWeb"/>
        <w:numPr>
          <w:ilvl w:val="0"/>
          <w:numId w:val="30"/>
        </w:numPr>
        <w:spacing w:before="0" w:beforeAutospacing="0" w:after="160" w:afterAutospacing="0" w:line="480" w:lineRule="auto"/>
        <w:textAlignment w:val="baseline"/>
        <w:rPr>
          <w:color w:val="000000"/>
        </w:rPr>
      </w:pPr>
      <w:r w:rsidRPr="00BE69DD">
        <w:rPr>
          <w:b/>
          <w:bCs/>
        </w:rPr>
        <w:t>The XRPL has an inbuilt DEX, what type of DEX is it?</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 xml:space="preserve">True or False: volume shows how much the price of an asset has increased over a 24 </w:t>
      </w:r>
      <w:proofErr w:type="spellStart"/>
      <w:r w:rsidRPr="00BE69DD">
        <w:rPr>
          <w:b/>
          <w:bCs/>
        </w:rPr>
        <w:t>hr</w:t>
      </w:r>
      <w:proofErr w:type="spellEnd"/>
      <w:r w:rsidRPr="00BE69DD">
        <w:rPr>
          <w:b/>
          <w:bCs/>
        </w:rPr>
        <w:t xml:space="preserve">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1E0B98C4"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function of a cryptocurrency wallet?</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7777777" w:rsidR="00123FD9" w:rsidRPr="00BE69DD" w:rsidRDefault="00123FD9" w:rsidP="00BE69DD">
      <w:pPr>
        <w:pStyle w:val="NormalWeb"/>
        <w:spacing w:before="0" w:beforeAutospacing="0" w:after="160" w:afterAutospacing="0" w:line="480" w:lineRule="auto"/>
        <w:rPr>
          <w:b/>
          <w:bCs/>
        </w:rPr>
      </w:pPr>
      <w:r w:rsidRPr="00BE69DD">
        <w:t>Incorrect</w:t>
      </w:r>
      <w:r w:rsidRPr="00BE69DD">
        <w:rPr>
          <w:b/>
          <w:bCs/>
        </w:rPr>
        <w:t>0/9 $TRSRY</w:t>
      </w:r>
    </w:p>
    <w:p w14:paraId="3AB1C5C2" w14:textId="77777777" w:rsidR="00123FD9" w:rsidRPr="00BE69DD" w:rsidRDefault="00025C91"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ASIC/GPU miners can be used to earn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maximum supply of BTC?</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difference between XRP and Ripple?</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How is the market cap of a coin calculat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7777777" w:rsidR="009F649C"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Using the research tool of your choice, approximately how much XRP has been burnt?</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7777777" w:rsidR="00123FD9" w:rsidRPr="00BE69DD" w:rsidRDefault="00123FD9" w:rsidP="00BE69DD">
      <w:pPr>
        <w:pStyle w:val="NormalWeb"/>
        <w:spacing w:before="0" w:beforeAutospacing="0" w:after="160" w:afterAutospacing="0" w:line="480" w:lineRule="auto"/>
      </w:pPr>
      <w:r w:rsidRPr="00BE69DD">
        <w:t>Incorrect</w:t>
      </w:r>
      <w:r w:rsidRPr="00BE69DD">
        <w:rPr>
          <w:b/>
          <w:bCs/>
        </w:rPr>
        <w:t>0/9 $TRSRY</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umerous individuals compare the </w:t>
      </w:r>
      <w:proofErr w:type="spellStart"/>
      <w:r w:rsidRPr="00BE69DD">
        <w:rPr>
          <w:rFonts w:ascii="Times New Roman" w:eastAsia="Times New Roman" w:hAnsi="Times New Roman" w:cs="Times New Roman"/>
          <w:color w:val="000000"/>
          <w:sz w:val="24"/>
          <w:szCs w:val="24"/>
        </w:rPr>
        <w:t>cryptosphere</w:t>
      </w:r>
      <w:proofErr w:type="spellEnd"/>
      <w:r w:rsidRPr="00BE69DD">
        <w:rPr>
          <w:rFonts w:ascii="Times New Roman" w:eastAsia="Times New Roman" w:hAnsi="Times New Roman" w:cs="Times New Roman"/>
          <w:color w:val="000000"/>
          <w:sz w:val="24"/>
          <w:szCs w:val="24"/>
        </w:rPr>
        <w:t xml:space="preserv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othing is definite in life, but this is never </w:t>
      </w:r>
      <w:proofErr w:type="gramStart"/>
      <w:r w:rsidRPr="00BE69DD">
        <w:rPr>
          <w:rFonts w:ascii="Times New Roman" w:eastAsia="Times New Roman" w:hAnsi="Times New Roman" w:cs="Times New Roman"/>
          <w:color w:val="000000"/>
          <w:sz w:val="24"/>
          <w:szCs w:val="24"/>
        </w:rPr>
        <w:t>more true</w:t>
      </w:r>
      <w:proofErr w:type="gramEnd"/>
      <w:r w:rsidRPr="00BE69DD">
        <w:rPr>
          <w:rFonts w:ascii="Times New Roman" w:eastAsia="Times New Roman" w:hAnsi="Times New Roman" w:cs="Times New Roman"/>
          <w:color w:val="000000"/>
          <w:sz w:val="24"/>
          <w:szCs w:val="24"/>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lastRenderedPageBreak/>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AE1E1D"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025C91"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025C91"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025C91"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025C91"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025C91"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025C91"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025C91"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025C91"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025C91"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025C91"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025C91"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025C91"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025C91"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025C91"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025C91"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025C91"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025C91"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025C91"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025C91"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025C91"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025C91"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025C91"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025C91"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025C91"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025C91"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025C91"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025C91"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025C91"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025C91"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025C91"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025C91"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025C91"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025C91"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025C91"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025C91"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025C91"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025C91"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025C91"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025C91"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025C91"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025C91"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025C91"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025C91"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025C91"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025C91"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025C91"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025C91"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025C91"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025C91"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025C91"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025C91"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025C91"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025C91"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025C91"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025C91"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025C91"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025C91"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025C91"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025C91"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025C91"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025C91"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025C91"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025C91"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025C91"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025C91"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qsFALY8e0c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131</Pages>
  <Words>17699</Words>
  <Characters>100887</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91</cp:revision>
  <dcterms:created xsi:type="dcterms:W3CDTF">2022-07-24T11:27:00Z</dcterms:created>
  <dcterms:modified xsi:type="dcterms:W3CDTF">2022-07-27T06:27:00Z</dcterms:modified>
</cp:coreProperties>
</file>